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44"/>
        <w:gridCol w:w="983"/>
        <w:gridCol w:w="1701"/>
        <w:gridCol w:w="1535"/>
        <w:gridCol w:w="1300"/>
        <w:gridCol w:w="61"/>
        <w:gridCol w:w="1616"/>
      </w:tblGrid>
      <w:tr w:rsidR="004B048A" w:rsidRPr="002A565A" w:rsidTr="005F7CB8">
        <w:trPr>
          <w:trHeight w:val="1094"/>
        </w:trPr>
        <w:tc>
          <w:tcPr>
            <w:tcW w:w="2444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5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085497" w:rsidRPr="00203E7C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03E7C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085497" w:rsidRPr="00203E7C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203E7C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Pr="00203E7C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XRD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 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(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>Japan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203E7C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Rigaku Ultima IV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>,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6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F7CB8">
        <w:trPr>
          <w:trHeight w:val="324"/>
        </w:trPr>
        <w:tc>
          <w:tcPr>
            <w:tcW w:w="964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F7CB8">
        <w:tc>
          <w:tcPr>
            <w:tcW w:w="9640" w:type="dxa"/>
            <w:gridSpan w:val="7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F7CB8">
        <w:tc>
          <w:tcPr>
            <w:tcW w:w="9640" w:type="dxa"/>
            <w:gridSpan w:val="7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785960" w:rsidRPr="002A565A" w:rsidTr="00785960">
        <w:tc>
          <w:tcPr>
            <w:tcW w:w="34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عناصر موجود در نمونه:</w:t>
            </w:r>
          </w:p>
        </w:tc>
        <w:tc>
          <w:tcPr>
            <w:tcW w:w="323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78596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وع نمونه: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>؛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بال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>؛ لایه ناز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1677" w:type="dxa"/>
            <w:gridSpan w:val="2"/>
            <w:shd w:val="clear" w:color="auto" w:fill="auto"/>
          </w:tcPr>
          <w:p w:rsidR="00785960" w:rsidRPr="002A565A" w:rsidRDefault="00785960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A012F2" w:rsidRPr="002A565A" w:rsidTr="005F7CB8">
        <w:trPr>
          <w:trHeight w:val="325"/>
        </w:trPr>
        <w:tc>
          <w:tcPr>
            <w:tcW w:w="9640" w:type="dxa"/>
            <w:gridSpan w:val="7"/>
          </w:tcPr>
          <w:p w:rsidR="00AF6E61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F976E0" w:rsidRPr="00F976E0" w:rsidRDefault="00F976E0" w:rsidP="00F976E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553E99">
              <w:rPr>
                <w:rFonts w:asciiTheme="majorBidi" w:hAnsiTheme="majorBidi" w:cs="B Nazanin" w:hint="cs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553E9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553E99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AF6E61" w:rsidRPr="0007596F" w:rsidRDefault="00AF6E61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="001A7133"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A012F2" w:rsidRPr="002A565A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7728D3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F976E0" w:rsidRPr="00A22B7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7"/>
            <w:shd w:val="clear" w:color="auto" w:fill="auto"/>
          </w:tcPr>
          <w:p w:rsidR="00F976E0" w:rsidRPr="00A22B7F" w:rsidRDefault="00F976E0" w:rsidP="00F976E0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F976E0" w:rsidTr="00F976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5128" w:type="dxa"/>
            <w:gridSpan w:val="3"/>
            <w:shd w:val="clear" w:color="auto" w:fill="auto"/>
          </w:tcPr>
          <w:p w:rsidR="00F976E0" w:rsidRPr="00900D48" w:rsidRDefault="001E3ACA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6E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F976E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512" w:type="dxa"/>
            <w:gridSpan w:val="4"/>
            <w:shd w:val="clear" w:color="auto" w:fill="auto"/>
          </w:tcPr>
          <w:p w:rsidR="00F976E0" w:rsidRDefault="001E3ACA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6E0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F976E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7"/>
          </w:tcPr>
          <w:p w:rsidR="00F976E0" w:rsidRPr="00F976E0" w:rsidRDefault="00F976E0" w:rsidP="00F976E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6644F10D" wp14:editId="7DE05DE7">
                      <wp:simplePos x="0" y="0"/>
                      <wp:positionH relativeFrom="margin">
                        <wp:posOffset>-36830</wp:posOffset>
                      </wp:positionH>
                      <wp:positionV relativeFrom="margin">
                        <wp:posOffset>30226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976E0" w:rsidRPr="0029419D" w:rsidRDefault="001E3ACA" w:rsidP="00F976E0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F976E0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44F10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.9pt;margin-top:23.8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DoC5ETfAAAACAEAAA8AAAAAAAAAAAAAAAAAgAQAAGRycy9k&#10;b3ducmV2LnhtbFBLBQYAAAAABAAEAPMAAACMBQAAAAA=&#10;">
                      <v:textbox>
                        <w:txbxContent>
                          <w:p w:rsidR="00F976E0" w:rsidRPr="0029419D" w:rsidRDefault="00F976E0" w:rsidP="00F976E0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1E3ACA">
              <w:rPr>
                <w:rFonts w:asciiTheme="majorBidi" w:hAnsiTheme="majorBidi" w:cs="B Nazanin"/>
                <w:b/>
                <w:bCs/>
                <w:noProof/>
                <w:sz w:val="18"/>
                <w:szCs w:val="18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08.4pt;margin-top:18.4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59872" r:id="rId13"/>
              </w:objec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F976E0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F976E0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F976E0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F976E0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:</w:t>
            </w:r>
          </w:p>
          <w:p w:rsidR="00F976E0" w:rsidRDefault="00F976E0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  <w:p w:rsidR="000854AF" w:rsidRPr="002A565A" w:rsidRDefault="000854AF" w:rsidP="00F976E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F976E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 w:rsidR="00F976E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="00F976E0"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 w:rsidR="00F976E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="00F976E0"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="00F976E0"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F976E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</w:p>
        </w:tc>
      </w:tr>
    </w:tbl>
    <w:p w:rsidR="00992B4D" w:rsidRDefault="00F976E0" w:rsidP="00992B4D">
      <w:pPr>
        <w:bidi/>
        <w:spacing w:after="0" w:line="240" w:lineRule="auto"/>
        <w:rPr>
          <w:rFonts w:cs="B Nazanin"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44246C6" wp14:editId="5DA1FB1C">
                <wp:simplePos x="0" y="0"/>
                <wp:positionH relativeFrom="margin">
                  <wp:align>center</wp:align>
                </wp:positionH>
                <wp:positionV relativeFrom="paragraph">
                  <wp:posOffset>216535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84E2E5" id="Rounded Rectangle 2" o:spid="_x0000_s1026" style="position:absolute;margin-left:0;margin-top:17.05pt;width:482.8pt;height:13.65pt;z-index:-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" fillcolor="#4f81bd" strokecolor="#385d8a" strokeweight="2pt">
                <w10:wrap anchorx="margin"/>
              </v:roundrect>
            </w:pict>
          </mc:Fallback>
        </mc:AlternateContent>
      </w:r>
    </w:p>
    <w:p w:rsidR="002A7935" w:rsidRDefault="002A7935" w:rsidP="00F976E0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EA490C" w:rsidRDefault="00EA490C" w:rsidP="00EA490C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EA490C" w:rsidRPr="00894D9B" w:rsidRDefault="00EA490C" w:rsidP="00EA490C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bookmarkStart w:id="0" w:name="_GoBack"/>
            <w:bookmarkEnd w:id="0"/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ACA" w:rsidRDefault="001E3ACA" w:rsidP="0095312D">
      <w:pPr>
        <w:spacing w:after="0" w:line="240" w:lineRule="auto"/>
      </w:pPr>
      <w:r>
        <w:separator/>
      </w:r>
    </w:p>
  </w:endnote>
  <w:endnote w:type="continuationSeparator" w:id="0">
    <w:p w:rsidR="001E3ACA" w:rsidRDefault="001E3ACA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ACA" w:rsidRDefault="001E3ACA" w:rsidP="0095312D">
      <w:pPr>
        <w:spacing w:after="0" w:line="240" w:lineRule="auto"/>
      </w:pPr>
      <w:r>
        <w:separator/>
      </w:r>
    </w:p>
  </w:footnote>
  <w:footnote w:type="continuationSeparator" w:id="0">
    <w:p w:rsidR="001E3ACA" w:rsidRDefault="001E3ACA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5497"/>
    <w:rsid w:val="000854AF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3ACA"/>
    <w:rsid w:val="001E6632"/>
    <w:rsid w:val="001E68D2"/>
    <w:rsid w:val="00203955"/>
    <w:rsid w:val="00203E7C"/>
    <w:rsid w:val="002146C4"/>
    <w:rsid w:val="0021529E"/>
    <w:rsid w:val="0026723B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90BA7"/>
    <w:rsid w:val="005C64A4"/>
    <w:rsid w:val="005E1752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85960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BD191E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A490C"/>
    <w:rsid w:val="00ED6646"/>
    <w:rsid w:val="00F153B7"/>
    <w:rsid w:val="00F32A7D"/>
    <w:rsid w:val="00F411DB"/>
    <w:rsid w:val="00F976E0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76E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76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76856F-2F40-4B73-ABB6-94A680111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3</cp:revision>
  <dcterms:created xsi:type="dcterms:W3CDTF">2024-02-18T07:39:00Z</dcterms:created>
  <dcterms:modified xsi:type="dcterms:W3CDTF">2024-02-18T07:41:00Z</dcterms:modified>
</cp:coreProperties>
</file>